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8AFC5B" w14:textId="77777777" w:rsidR="00E17C9E" w:rsidRDefault="00E17C9E" w:rsidP="00E17C9E">
      <w:pPr>
        <w:spacing w:after="0"/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STATE OF CONNECTICUT</w:t>
      </w:r>
    </w:p>
    <w:p w14:paraId="6AFFF005" w14:textId="77777777" w:rsidR="00E17C9E" w:rsidRDefault="00E17C9E" w:rsidP="00E17C9E">
      <w:pPr>
        <w:spacing w:after="0"/>
        <w:jc w:val="center"/>
      </w:pPr>
      <w:r>
        <w:t>Department of Administrative Services</w:t>
      </w:r>
    </w:p>
    <w:p w14:paraId="77A7DC29" w14:textId="77777777" w:rsidR="00E17C9E" w:rsidRDefault="00E17C9E" w:rsidP="00E17C9E">
      <w:pPr>
        <w:spacing w:after="0"/>
        <w:jc w:val="center"/>
      </w:pPr>
      <w:r>
        <w:t>Division of Construction Services</w:t>
      </w:r>
    </w:p>
    <w:p w14:paraId="7DB603E8" w14:textId="77777777" w:rsidR="00E17C9E" w:rsidRDefault="00E17C9E" w:rsidP="00E17C9E">
      <w:pPr>
        <w:spacing w:after="0"/>
        <w:jc w:val="center"/>
      </w:pPr>
      <w:r>
        <w:t>Office of the State Fire Marshal</w:t>
      </w:r>
    </w:p>
    <w:p w14:paraId="70F24A38" w14:textId="12EB85AA" w:rsidR="00FC215C" w:rsidRDefault="00FC215C" w:rsidP="00204ABD">
      <w:pPr>
        <w:spacing w:after="0" w:line="240" w:lineRule="auto"/>
      </w:pPr>
    </w:p>
    <w:p w14:paraId="7A9F72D5" w14:textId="3E7514B3" w:rsidR="00716C84" w:rsidRDefault="00204ABD" w:rsidP="00204ABD">
      <w:pPr>
        <w:spacing w:after="0" w:line="240" w:lineRule="auto"/>
      </w:pPr>
      <w:r>
        <w:t>Policy Directive: 1</w:t>
      </w:r>
      <w:r w:rsidR="00CF77E4">
        <w:tab/>
      </w:r>
      <w:r w:rsidR="00CF77E4">
        <w:tab/>
      </w:r>
      <w:r>
        <w:tab/>
      </w:r>
      <w:r>
        <w:tab/>
      </w:r>
      <w:r>
        <w:tab/>
      </w:r>
      <w:r>
        <w:tab/>
      </w:r>
      <w:r>
        <w:tab/>
      </w:r>
      <w:r w:rsidR="00C33CA0">
        <w:t xml:space="preserve">       </w:t>
      </w:r>
      <w:r>
        <w:t xml:space="preserve">         Date:  </w:t>
      </w:r>
      <w:r w:rsidR="00C33CA0">
        <w:t>March 27, 2020</w:t>
      </w:r>
    </w:p>
    <w:p w14:paraId="77065EE1" w14:textId="132755B2" w:rsidR="00204ABD" w:rsidRDefault="00204ABD" w:rsidP="00204ABD">
      <w:pPr>
        <w:spacing w:after="0" w:line="240" w:lineRule="auto"/>
      </w:pPr>
      <w:r>
        <w:t>Replaces:  Ne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uration:  Until Revised</w:t>
      </w:r>
    </w:p>
    <w:p w14:paraId="670F4230" w14:textId="0C433B8C" w:rsidR="00204ABD" w:rsidRDefault="00204ABD" w:rsidP="00204ABD">
      <w:pPr>
        <w:spacing w:after="0" w:line="240" w:lineRule="auto"/>
      </w:pPr>
      <w:r>
        <w:t xml:space="preserve">Administered by:  </w:t>
      </w:r>
      <w:r w:rsidR="0050764D">
        <w:t xml:space="preserve">Office of Education and Data Management        </w:t>
      </w:r>
      <w:r>
        <w:tab/>
        <w:t xml:space="preserve">    Authority:  State Fire Marshal</w:t>
      </w:r>
    </w:p>
    <w:p w14:paraId="2C504B91" w14:textId="1F6FBBD7" w:rsidR="00204ABD" w:rsidRDefault="00204ABD" w:rsidP="00204ABD">
      <w:pPr>
        <w:spacing w:after="0" w:line="240" w:lineRule="auto"/>
      </w:pPr>
    </w:p>
    <w:p w14:paraId="35A773AE" w14:textId="52D601C7" w:rsidR="00204ABD" w:rsidRPr="00204ABD" w:rsidRDefault="00204ABD" w:rsidP="00204ABD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b/>
          <w:bCs/>
          <w:sz w:val="24"/>
          <w:szCs w:val="24"/>
        </w:rPr>
      </w:pPr>
      <w:r w:rsidRPr="00204ABD">
        <w:rPr>
          <w:b/>
          <w:bCs/>
          <w:sz w:val="24"/>
          <w:szCs w:val="24"/>
        </w:rPr>
        <w:t>SUBJECT:</w:t>
      </w:r>
      <w:r w:rsidRPr="00204ABD">
        <w:rPr>
          <w:b/>
          <w:bCs/>
          <w:sz w:val="24"/>
          <w:szCs w:val="24"/>
        </w:rPr>
        <w:tab/>
      </w:r>
      <w:r w:rsidRPr="00204ABD">
        <w:rPr>
          <w:b/>
          <w:bCs/>
          <w:sz w:val="24"/>
          <w:szCs w:val="24"/>
        </w:rPr>
        <w:tab/>
      </w:r>
      <w:r w:rsidRPr="00204ABD">
        <w:rPr>
          <w:b/>
          <w:bCs/>
          <w:sz w:val="24"/>
          <w:szCs w:val="24"/>
        </w:rPr>
        <w:tab/>
      </w:r>
      <w:r w:rsidRPr="00204ABD">
        <w:rPr>
          <w:b/>
          <w:bCs/>
          <w:sz w:val="24"/>
          <w:szCs w:val="24"/>
        </w:rPr>
        <w:tab/>
      </w:r>
      <w:r w:rsidR="00CF77E4">
        <w:rPr>
          <w:b/>
          <w:bCs/>
          <w:sz w:val="24"/>
          <w:szCs w:val="24"/>
        </w:rPr>
        <w:t>CREDENTIALING</w:t>
      </w:r>
    </w:p>
    <w:p w14:paraId="73AE1E26" w14:textId="79C7947B" w:rsidR="00204ABD" w:rsidRDefault="00204ABD" w:rsidP="00204ABD">
      <w:pPr>
        <w:spacing w:after="0" w:line="240" w:lineRule="auto"/>
        <w:rPr>
          <w:b/>
          <w:bCs/>
          <w:sz w:val="24"/>
          <w:szCs w:val="24"/>
        </w:rPr>
      </w:pPr>
    </w:p>
    <w:p w14:paraId="78983C79" w14:textId="193551FA" w:rsidR="00204ABD" w:rsidRPr="00204ABD" w:rsidRDefault="00204ABD" w:rsidP="005965A9">
      <w:pPr>
        <w:spacing w:after="0" w:line="240" w:lineRule="auto"/>
        <w:rPr>
          <w:b/>
          <w:bCs/>
        </w:rPr>
      </w:pPr>
      <w:r w:rsidRPr="00204ABD">
        <w:rPr>
          <w:b/>
          <w:bCs/>
        </w:rPr>
        <w:t>Purpose:</w:t>
      </w:r>
    </w:p>
    <w:p w14:paraId="2D969619" w14:textId="14EF3C2D" w:rsidR="00204ABD" w:rsidRPr="00204ABD" w:rsidRDefault="00204ABD" w:rsidP="005965A9">
      <w:pPr>
        <w:spacing w:after="0" w:line="240" w:lineRule="auto"/>
        <w:jc w:val="both"/>
      </w:pPr>
      <w:r w:rsidRPr="00204ABD">
        <w:t>To outline the</w:t>
      </w:r>
      <w:r w:rsidR="00CF77E4">
        <w:t xml:space="preserve"> statutory and regulatory</w:t>
      </w:r>
      <w:r w:rsidRPr="00204ABD">
        <w:t xml:space="preserve"> methods by which an individual can become certified by the State of Connecticut as a fire investigator, fire code inspector or fire marshal</w:t>
      </w:r>
      <w:r w:rsidR="00C33CA0">
        <w:t>;</w:t>
      </w:r>
      <w:r w:rsidRPr="00204ABD">
        <w:t xml:space="preserve"> </w:t>
      </w:r>
      <w:r w:rsidR="00CF77E4">
        <w:t>maintain certification</w:t>
      </w:r>
      <w:r w:rsidR="00C33CA0">
        <w:t>;</w:t>
      </w:r>
      <w:r w:rsidR="00CF77E4">
        <w:t xml:space="preserve"> lose or retire certification</w:t>
      </w:r>
      <w:r w:rsidR="00C33CA0">
        <w:t>; and become appointed by a municipality.</w:t>
      </w:r>
    </w:p>
    <w:p w14:paraId="45D29E5B" w14:textId="77777777" w:rsidR="005965A9" w:rsidRDefault="005965A9" w:rsidP="005965A9">
      <w:pPr>
        <w:spacing w:after="0" w:line="240" w:lineRule="auto"/>
        <w:rPr>
          <w:sz w:val="24"/>
          <w:szCs w:val="24"/>
        </w:rPr>
      </w:pPr>
    </w:p>
    <w:p w14:paraId="68104B5E" w14:textId="3C11D0FE" w:rsidR="00CF77E4" w:rsidRDefault="00CF77E4" w:rsidP="005965A9">
      <w:pPr>
        <w:spacing w:after="0" w:line="240" w:lineRule="auto"/>
        <w:rPr>
          <w:b/>
        </w:rPr>
      </w:pPr>
      <w:r w:rsidRPr="005C6E0E">
        <w:rPr>
          <w:b/>
        </w:rPr>
        <w:t>Discussion</w:t>
      </w:r>
      <w:r>
        <w:rPr>
          <w:b/>
        </w:rPr>
        <w:t>:</w:t>
      </w:r>
    </w:p>
    <w:p w14:paraId="54283102" w14:textId="6567CE45" w:rsidR="00CF77E4" w:rsidRDefault="00CF77E4" w:rsidP="005965A9">
      <w:pPr>
        <w:spacing w:after="0" w:line="240" w:lineRule="auto"/>
      </w:pPr>
      <w:r>
        <w:t>Each of the four functions – Certification, Maintaining Certification, Losing or Retiring Certification, and Appointments will be reviewed in Addend</w:t>
      </w:r>
      <w:r w:rsidR="005965A9">
        <w:t>a</w:t>
      </w:r>
      <w:r>
        <w:t xml:space="preserve"> 1 – 4.</w:t>
      </w:r>
    </w:p>
    <w:p w14:paraId="5A6117EA" w14:textId="59DF4698" w:rsidR="00B153C8" w:rsidRDefault="00B153C8" w:rsidP="005965A9">
      <w:pPr>
        <w:spacing w:after="0" w:line="240" w:lineRule="auto"/>
      </w:pPr>
    </w:p>
    <w:p w14:paraId="65A42635" w14:textId="46F4AD70" w:rsidR="00B153C8" w:rsidRDefault="00B153C8" w:rsidP="00B153C8">
      <w:pPr>
        <w:pStyle w:val="ListParagraph"/>
        <w:numPr>
          <w:ilvl w:val="0"/>
          <w:numId w:val="6"/>
        </w:numPr>
        <w:spacing w:after="0" w:line="240" w:lineRule="auto"/>
      </w:pPr>
      <w:r>
        <w:t>Certification – Addendum 1</w:t>
      </w:r>
    </w:p>
    <w:p w14:paraId="17D7A57F" w14:textId="569A7A37" w:rsidR="00B153C8" w:rsidRDefault="00B153C8" w:rsidP="00B153C8">
      <w:pPr>
        <w:pStyle w:val="ListParagraph"/>
        <w:numPr>
          <w:ilvl w:val="0"/>
          <w:numId w:val="6"/>
        </w:numPr>
        <w:spacing w:after="0" w:line="240" w:lineRule="auto"/>
      </w:pPr>
      <w:r>
        <w:t>Maintaining Certification – Addendum 2</w:t>
      </w:r>
    </w:p>
    <w:p w14:paraId="7F4F6FF6" w14:textId="1A13340C" w:rsidR="00B153C8" w:rsidRDefault="00B153C8" w:rsidP="00B153C8">
      <w:pPr>
        <w:pStyle w:val="ListParagraph"/>
        <w:numPr>
          <w:ilvl w:val="0"/>
          <w:numId w:val="6"/>
        </w:numPr>
        <w:spacing w:after="0" w:line="240" w:lineRule="auto"/>
      </w:pPr>
      <w:r>
        <w:t>Losing or Retiring Certification – Addendum 3</w:t>
      </w:r>
    </w:p>
    <w:p w14:paraId="6DC06C26" w14:textId="0EA12182" w:rsidR="00B153C8" w:rsidRDefault="00B153C8" w:rsidP="00B153C8">
      <w:pPr>
        <w:pStyle w:val="ListParagraph"/>
        <w:numPr>
          <w:ilvl w:val="0"/>
          <w:numId w:val="6"/>
        </w:numPr>
        <w:spacing w:after="0" w:line="240" w:lineRule="auto"/>
      </w:pPr>
      <w:r>
        <w:t>Appointments – Addendum 4</w:t>
      </w:r>
    </w:p>
    <w:p w14:paraId="5EA74E17" w14:textId="77777777" w:rsidR="00CF77E4" w:rsidRDefault="00CF77E4" w:rsidP="00204ABD">
      <w:pPr>
        <w:spacing w:after="0" w:line="240" w:lineRule="auto"/>
        <w:rPr>
          <w:sz w:val="24"/>
          <w:szCs w:val="24"/>
        </w:rPr>
      </w:pPr>
    </w:p>
    <w:sectPr w:rsidR="00CF77E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4CA1B" w14:textId="77777777" w:rsidR="00E174AC" w:rsidRDefault="00E174AC" w:rsidP="00E17C9E">
      <w:pPr>
        <w:spacing w:after="0" w:line="240" w:lineRule="auto"/>
      </w:pPr>
      <w:r>
        <w:separator/>
      </w:r>
    </w:p>
  </w:endnote>
  <w:endnote w:type="continuationSeparator" w:id="0">
    <w:p w14:paraId="62290F15" w14:textId="77777777" w:rsidR="00E174AC" w:rsidRDefault="00E174AC" w:rsidP="00E17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B2518B" w14:textId="77777777" w:rsidR="00E174AC" w:rsidRDefault="00E174AC" w:rsidP="00E17C9E">
      <w:pPr>
        <w:spacing w:after="0" w:line="240" w:lineRule="auto"/>
      </w:pPr>
      <w:r>
        <w:separator/>
      </w:r>
    </w:p>
  </w:footnote>
  <w:footnote w:type="continuationSeparator" w:id="0">
    <w:p w14:paraId="65A29ED0" w14:textId="77777777" w:rsidR="00E174AC" w:rsidRDefault="00E174AC" w:rsidP="00E17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176A93" w14:textId="4AE9D852" w:rsidR="00E17C9E" w:rsidRDefault="00E17C9E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81CA406" wp14:editId="7462ECB8">
              <wp:simplePos x="0" y="0"/>
              <wp:positionH relativeFrom="margin">
                <wp:align>center</wp:align>
              </wp:positionH>
              <wp:positionV relativeFrom="paragraph">
                <wp:posOffset>-296005</wp:posOffset>
              </wp:positionV>
              <wp:extent cx="6835140" cy="826135"/>
              <wp:effectExtent l="0" t="0" r="381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6835140" cy="826135"/>
                        <a:chOff x="0" y="0"/>
                        <a:chExt cx="68350" cy="8264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4148" y="2042"/>
                          <a:ext cx="24202" cy="20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0064B33" w14:textId="77777777" w:rsidR="00E17C9E" w:rsidRDefault="00E17C9E" w:rsidP="00E17C9E">
                            <w:pPr>
                              <w:widowControl w:val="0"/>
                              <w:spacing w:line="199" w:lineRule="auto"/>
                              <w:rPr>
                                <w:rFonts w:ascii="Times New Roman" w:hAnsi="Times New Roman"/>
                                <w:color w:val="1B3C6F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B3C6F"/>
                              </w:rPr>
                              <w:t>Department of Administrative Service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AutoShape 3"/>
                      <wps:cNvCnPr>
                        <a:cxnSpLocks noChangeShapeType="1"/>
                      </wps:cNvCnPr>
                      <wps:spPr bwMode="auto">
                        <a:xfrm flipH="1">
                          <a:off x="6396" y="4316"/>
                          <a:ext cx="60233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1B3C6F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75" cy="8264"/>
                          <a:chOff x="0" y="0"/>
                          <a:chExt cx="28273" cy="27567"/>
                        </a:xfrm>
                      </wpg:grpSpPr>
                      <wps:wsp>
                        <wps:cNvPr id="6" name="Oval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273" cy="2756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Pictur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5" t="459" r="1387" b="15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4" y="1247"/>
                            <a:ext cx="25405" cy="25064"/>
                          </a:xfrm>
                          <a:prstGeom prst="flowChartConnector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81CA406" id="Group 2" o:spid="_x0000_s1026" style="position:absolute;margin-left:0;margin-top:-23.3pt;width:538.2pt;height:65.05pt;z-index:251659264;mso-position-horizontal:center;mso-position-horizontal-relative:margin" coordsize="68350,82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4148;top:2042;width:24202;height:20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" filled="f" fillcolor="#5b9bd5" stroked="f" strokecolor="black [0]" strokeweight="2pt">
                <v:textbox inset="2.88pt,2.88pt,2.88pt,2.88pt">
                  <w:txbxContent>
                    <w:p w14:paraId="30064B33" w14:textId="77777777" w:rsidR="00E17C9E" w:rsidRDefault="00E17C9E" w:rsidP="00E17C9E">
                      <w:pPr>
                        <w:widowControl w:val="0"/>
                        <w:spacing w:line="199" w:lineRule="auto"/>
                        <w:rPr>
                          <w:rFonts w:ascii="Times New Roman" w:hAnsi="Times New Roman"/>
                          <w:color w:val="1B3C6F"/>
                        </w:rPr>
                      </w:pPr>
                      <w:r>
                        <w:rPr>
                          <w:rFonts w:ascii="Times New Roman" w:hAnsi="Times New Roman"/>
                          <w:color w:val="1B3C6F"/>
                        </w:rPr>
                        <w:t>Department of Administrative Services</w:t>
                      </w:r>
                    </w:p>
                  </w:txbxContent>
                </v:textbox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8" type="#_x0000_t32" style="position:absolute;left:6396;top:4316;width:6023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" strokecolor="#1b3c6f" strokeweight="1pt">
                <v:shadow color="black [0]"/>
              </v:shape>
              <v:group id="Group 5" o:spid="_x0000_s1029" style="position:absolute;width:8475;height:8264" coordsize="28273,27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 6" o:spid="_x0000_s1030" style="position:absolute;width:28273;height:27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" stroked="f" strokecolor="black [0]" strokeweight="2pt">
                  <v:shadow color="black [0]"/>
                  <v:textbox inset="2.88pt,2.88pt,2.88pt,2.88pt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Picture2" style="position:absolute;left:1254;top:1247;width:25405;height:25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" fillcolor="#5b9bd5" strokecolor="black [0]" strokeweight="2pt">
                  <v:stroke joinstyle="round"/>
                  <v:imagedata r:id="rId2" o:title="Picture2" croptop="301f" cropbottom="994f" cropleft="593f" cropright="909f"/>
                  <v:shadow color="black [0]"/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35955"/>
    <w:multiLevelType w:val="hybridMultilevel"/>
    <w:tmpl w:val="97621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55A3E"/>
    <w:multiLevelType w:val="hybridMultilevel"/>
    <w:tmpl w:val="95CA0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E4688"/>
    <w:multiLevelType w:val="hybridMultilevel"/>
    <w:tmpl w:val="117AF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00072A"/>
    <w:multiLevelType w:val="hybridMultilevel"/>
    <w:tmpl w:val="EBE8A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F7260"/>
    <w:multiLevelType w:val="hybridMultilevel"/>
    <w:tmpl w:val="75EEB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C11B66"/>
    <w:multiLevelType w:val="hybridMultilevel"/>
    <w:tmpl w:val="47A04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ze0MDU2NTUzNTRR0lEKTi0uzszPAykwrAUA+g1paywAAAA="/>
  </w:docVars>
  <w:rsids>
    <w:rsidRoot w:val="00716C84"/>
    <w:rsid w:val="00106A80"/>
    <w:rsid w:val="001E3F79"/>
    <w:rsid w:val="00204ABD"/>
    <w:rsid w:val="00391682"/>
    <w:rsid w:val="0050764D"/>
    <w:rsid w:val="00583AEF"/>
    <w:rsid w:val="005965A9"/>
    <w:rsid w:val="005A6F1E"/>
    <w:rsid w:val="005C2B44"/>
    <w:rsid w:val="00643087"/>
    <w:rsid w:val="00661CDE"/>
    <w:rsid w:val="00663F18"/>
    <w:rsid w:val="00716C84"/>
    <w:rsid w:val="00873495"/>
    <w:rsid w:val="00881E0A"/>
    <w:rsid w:val="008F4D7E"/>
    <w:rsid w:val="00A4231F"/>
    <w:rsid w:val="00B153C8"/>
    <w:rsid w:val="00BA016B"/>
    <w:rsid w:val="00C15295"/>
    <w:rsid w:val="00C33CA0"/>
    <w:rsid w:val="00CF77E4"/>
    <w:rsid w:val="00D00B76"/>
    <w:rsid w:val="00E01242"/>
    <w:rsid w:val="00E174AC"/>
    <w:rsid w:val="00E17C9E"/>
    <w:rsid w:val="00FC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29037"/>
  <w15:chartTrackingRefBased/>
  <w15:docId w15:val="{3939FED5-7A52-410F-BE5A-C40258847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6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7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C9E"/>
  </w:style>
  <w:style w:type="paragraph" w:styleId="Footer">
    <w:name w:val="footer"/>
    <w:basedOn w:val="Normal"/>
    <w:link w:val="FooterChar"/>
    <w:uiPriority w:val="99"/>
    <w:unhideWhenUsed/>
    <w:rsid w:val="00E17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33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John Mckay</cp:lastModifiedBy>
  <cp:revision>2</cp:revision>
  <dcterms:created xsi:type="dcterms:W3CDTF">2021-08-19T17:20:00Z</dcterms:created>
  <dcterms:modified xsi:type="dcterms:W3CDTF">2021-08-19T17:20:00Z</dcterms:modified>
</cp:coreProperties>
</file>